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0EBB" w:rsidRDefault="005A13AF">
      <w:r>
        <w:rPr>
          <w:noProof/>
        </w:rPr>
        <w:drawing>
          <wp:inline distT="0" distB="0" distL="0" distR="0" wp14:anchorId="33CB9299" wp14:editId="287A029A">
            <wp:extent cx="1000125" cy="1257300"/>
            <wp:effectExtent l="0" t="0" r="9525" b="0"/>
            <wp:docPr id="1" name="Picture 15" descr="/Users/hfields/Library/Containers/com.microsoft.Outlook/Data/Library/Caches/Signatures/signature_1316921982">
              <a:hlinkClick xmlns:a="http://schemas.openxmlformats.org/drawingml/2006/main" r:id="rId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 descr="/Users/hfields/Library/Containers/com.microsoft.Outlook/Data/Library/Caches/Signatures/signature_1316921982">
                      <a:hlinkClick r:id="rId4"/>
                    </pic:cNvPr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C0E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jIxMDE0NTQ2NTFR0lEKTi0uzszPAykwrAUA8WCjWCwAAAA="/>
  </w:docVars>
  <w:rsids>
    <w:rsidRoot w:val="005A13AF"/>
    <w:rsid w:val="000C0EBB"/>
    <w:rsid w:val="005A1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9478C7-89EC-4907-BE83-65AC70E1C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www.milkeninstitut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Hanigan (shanigan@milkeninstitute.org)</dc:creator>
  <cp:keywords/>
  <dc:description/>
  <cp:lastModifiedBy>Sam Hanigan (shanigan@milkeninstitute.org)</cp:lastModifiedBy>
  <cp:revision>1</cp:revision>
  <dcterms:created xsi:type="dcterms:W3CDTF">2019-07-26T16:33:00Z</dcterms:created>
  <dcterms:modified xsi:type="dcterms:W3CDTF">2019-07-26T16:33:00Z</dcterms:modified>
</cp:coreProperties>
</file>